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ITS2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2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2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2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2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3.809, df = 2, p-value = 0.001003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9.4902, df = 1, p-value = 0.00206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4.709, df = 2, p-value = 0.000639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3.186, df = 1, p-value = 0.0002821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2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2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2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2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2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2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r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pla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dipl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yochi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otry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g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n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tu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2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2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idiobo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lecolach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orn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el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lasi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encoe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cr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of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r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dipl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r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n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r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pl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dipl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yochi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otry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g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n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tu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idiobo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lecolach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orn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ycel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lasi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encoe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cr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of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r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hroco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ITS2</dc:title>
  <dc:creator/>
  <cp:keywords/>
  <dcterms:created xsi:type="dcterms:W3CDTF">2025-01-25T11:12:21Z</dcterms:created>
  <dcterms:modified xsi:type="dcterms:W3CDTF">2025-01-25T1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